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ACA51" w14:textId="77777777" w:rsidR="006E3351" w:rsidRDefault="006E3351" w:rsidP="006E3351">
      <w:pPr>
        <w:spacing w:line="276" w:lineRule="auto"/>
        <w:jc w:val="both"/>
      </w:pPr>
    </w:p>
    <w:p w14:paraId="40F07405" w14:textId="77777777" w:rsidR="006E3351" w:rsidRDefault="006E3351" w:rsidP="006E3351">
      <w:pPr>
        <w:spacing w:line="276" w:lineRule="auto"/>
        <w:jc w:val="both"/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hidden="0" allowOverlap="1" wp14:anchorId="20C886DA" wp14:editId="47EA1B95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39FC18D" w14:textId="77777777" w:rsidR="006E3351" w:rsidRDefault="006E3351" w:rsidP="006E3351">
      <w:pPr>
        <w:spacing w:line="276" w:lineRule="auto"/>
        <w:jc w:val="both"/>
      </w:pPr>
    </w:p>
    <w:p w14:paraId="02D120FB" w14:textId="77777777" w:rsidR="006E3351" w:rsidRDefault="006E3351" w:rsidP="006E3351">
      <w:pPr>
        <w:spacing w:line="276" w:lineRule="auto"/>
        <w:jc w:val="both"/>
      </w:pPr>
    </w:p>
    <w:p w14:paraId="2BEB0019" w14:textId="77777777" w:rsidR="006E3351" w:rsidRDefault="006E3351" w:rsidP="006E3351">
      <w:pPr>
        <w:spacing w:line="276" w:lineRule="auto"/>
        <w:jc w:val="both"/>
      </w:pPr>
    </w:p>
    <w:p w14:paraId="716F7A6D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CB8930B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FEDF91E" w14:textId="592FF1F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F633DDF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77AD1DB" w14:textId="31912CD5" w:rsidR="006E3351" w:rsidRDefault="00233CD7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9A1D46">
        <w:rPr>
          <w:rFonts w:ascii="Palatino Linotype" w:eastAsia="Palatino Linotype" w:hAnsi="Palatino Linotype" w:cs="Palatino Linotype"/>
          <w:b/>
          <w:sz w:val="44"/>
          <w:szCs w:val="44"/>
        </w:rPr>
        <w:t>302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(Section 02</w:t>
      </w:r>
      <w:r w:rsidR="006E3351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) </w:t>
      </w:r>
    </w:p>
    <w:p w14:paraId="1DD1B639" w14:textId="71D3E41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C518A0">
        <w:rPr>
          <w:rFonts w:ascii="Palatino Linotype" w:eastAsia="Palatino Linotype" w:hAnsi="Palatino Linotype" w:cs="Palatino Linotype"/>
          <w:b/>
          <w:sz w:val="44"/>
          <w:szCs w:val="44"/>
        </w:rPr>
        <w:t>Summer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2]</w:t>
      </w:r>
    </w:p>
    <w:p w14:paraId="11485F42" w14:textId="3D494803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F5C772D" w14:textId="5954DC40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7927A76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07B2372" w14:textId="02DE522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Lab Assignment Submission Report</w:t>
      </w:r>
    </w:p>
    <w:p w14:paraId="2602003A" w14:textId="3970DA5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974C413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F0B964B" w14:textId="2043F644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Assignment Title: </w:t>
      </w:r>
      <w:r w:rsidR="00233CD7">
        <w:rPr>
          <w:rFonts w:ascii="Palatino Linotype" w:eastAsia="Palatino Linotype" w:hAnsi="Palatino Linotype" w:cs="Palatino Linotype"/>
          <w:b/>
          <w:sz w:val="44"/>
          <w:szCs w:val="44"/>
        </w:rPr>
        <w:t>Lab 04</w:t>
      </w:r>
    </w:p>
    <w:p w14:paraId="6A9198D4" w14:textId="4F92D488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4EF0581F" w14:textId="75717A9F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1D7A0C0B" w14:textId="77777777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6EA0F832" w14:textId="77777777" w:rsidR="006E3351" w:rsidRDefault="006E3351" w:rsidP="006E3351">
      <w:pPr>
        <w:spacing w:line="276" w:lineRule="auto"/>
        <w:rPr>
          <w:b/>
        </w:rPr>
      </w:pPr>
    </w:p>
    <w:p w14:paraId="5A705248" w14:textId="77777777" w:rsidR="00233CD7" w:rsidRPr="00233CD7" w:rsidRDefault="00233CD7" w:rsidP="00233CD7">
      <w:pPr>
        <w:spacing w:line="276" w:lineRule="auto"/>
        <w:jc w:val="center"/>
        <w:rPr>
          <w:b/>
          <w:sz w:val="28"/>
          <w:szCs w:val="28"/>
        </w:rPr>
      </w:pPr>
      <w:r w:rsidRPr="00233CD7">
        <w:rPr>
          <w:b/>
          <w:sz w:val="28"/>
          <w:szCs w:val="28"/>
        </w:rPr>
        <w:t>Submitted by:</w:t>
      </w:r>
    </w:p>
    <w:p w14:paraId="221176FD" w14:textId="77777777" w:rsidR="00233CD7" w:rsidRPr="00233CD7" w:rsidRDefault="00233CD7" w:rsidP="00233CD7">
      <w:pPr>
        <w:spacing w:line="276" w:lineRule="auto"/>
        <w:jc w:val="center"/>
        <w:rPr>
          <w:b/>
          <w:sz w:val="28"/>
          <w:szCs w:val="28"/>
        </w:rPr>
      </w:pPr>
      <w:r w:rsidRPr="00233CD7">
        <w:rPr>
          <w:b/>
          <w:sz w:val="28"/>
          <w:szCs w:val="28"/>
        </w:rPr>
        <w:t>Md. Abir Hasan khan</w:t>
      </w:r>
    </w:p>
    <w:p w14:paraId="68321B73" w14:textId="130E91CB" w:rsidR="006E3351" w:rsidRPr="006E3351" w:rsidRDefault="00233CD7" w:rsidP="00233CD7">
      <w:pPr>
        <w:spacing w:line="276" w:lineRule="auto"/>
        <w:jc w:val="center"/>
        <w:rPr>
          <w:b/>
          <w:sz w:val="28"/>
          <w:szCs w:val="28"/>
        </w:rPr>
      </w:pPr>
      <w:r w:rsidRPr="00233CD7">
        <w:rPr>
          <w:b/>
          <w:sz w:val="28"/>
          <w:szCs w:val="28"/>
        </w:rPr>
        <w:t>2019-1-60-013</w:t>
      </w:r>
    </w:p>
    <w:p w14:paraId="3587FF3E" w14:textId="17A0918B" w:rsidR="006E3351" w:rsidRDefault="006E3351" w:rsidP="006E3351">
      <w:pPr>
        <w:spacing w:line="276" w:lineRule="auto"/>
        <w:rPr>
          <w:b/>
        </w:rPr>
      </w:pPr>
    </w:p>
    <w:p w14:paraId="05FC4323" w14:textId="77777777" w:rsidR="00334543" w:rsidRDefault="00334543" w:rsidP="006E3351">
      <w:pPr>
        <w:spacing w:line="276" w:lineRule="auto"/>
        <w:rPr>
          <w:b/>
        </w:rPr>
      </w:pPr>
    </w:p>
    <w:p w14:paraId="28A864A3" w14:textId="5F298B64" w:rsidR="006E3351" w:rsidRDefault="006E3351"/>
    <w:p w14:paraId="476631EA" w14:textId="77777777" w:rsidR="00233CD7" w:rsidRDefault="00233CD7">
      <w:pPr>
        <w:rPr>
          <w:b/>
          <w:bCs/>
        </w:rPr>
      </w:pPr>
    </w:p>
    <w:p w14:paraId="57D574C9" w14:textId="0C28F31A" w:rsidR="006E3351" w:rsidRDefault="00334543">
      <w:pPr>
        <w:rPr>
          <w:b/>
          <w:bCs/>
        </w:rPr>
      </w:pPr>
      <w:r>
        <w:rPr>
          <w:b/>
          <w:bCs/>
        </w:rPr>
        <w:lastRenderedPageBreak/>
        <w:t>1</w:t>
      </w:r>
      <w:r w:rsidR="006E3351" w:rsidRPr="006E3351">
        <w:rPr>
          <w:b/>
          <w:bCs/>
        </w:rPr>
        <w:t>. Screenshots</w:t>
      </w:r>
    </w:p>
    <w:p w14:paraId="1A02D18A" w14:textId="785E0A53" w:rsidR="00233CD7" w:rsidRDefault="00233CD7">
      <w:pPr>
        <w:rPr>
          <w:b/>
          <w:bCs/>
        </w:rPr>
      </w:pPr>
    </w:p>
    <w:p w14:paraId="4ABF18B9" w14:textId="66ED300B" w:rsidR="00233CD7" w:rsidRDefault="00233CD7">
      <w:pPr>
        <w:rPr>
          <w:b/>
          <w:bCs/>
        </w:rPr>
      </w:pPr>
      <w:r w:rsidRPr="00233CD7">
        <w:rPr>
          <w:b/>
          <w:bCs/>
        </w:rPr>
        <w:t>-- Lab Task</w:t>
      </w:r>
    </w:p>
    <w:p w14:paraId="3459057E" w14:textId="5634710A" w:rsidR="00233CD7" w:rsidRDefault="00233CD7">
      <w:pPr>
        <w:rPr>
          <w:b/>
          <w:bCs/>
        </w:rPr>
      </w:pPr>
      <w:r>
        <w:rPr>
          <w:b/>
          <w:bCs/>
        </w:rPr>
        <w:t>1</w:t>
      </w:r>
    </w:p>
    <w:p w14:paraId="0088FE4D" w14:textId="1FB5C9A2" w:rsidR="00233CD7" w:rsidRDefault="00F3673F">
      <w:pPr>
        <w:rPr>
          <w:b/>
          <w:bCs/>
        </w:rPr>
      </w:pPr>
      <w:r>
        <w:rPr>
          <w:b/>
          <w:bCs/>
        </w:rPr>
        <w:pict w14:anchorId="5B2D73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8.75pt;height:168.75pt">
            <v:imagedata r:id="rId5" o:title="01"/>
          </v:shape>
        </w:pict>
      </w:r>
    </w:p>
    <w:p w14:paraId="45D1A561" w14:textId="16C2580D" w:rsidR="00233CD7" w:rsidRDefault="00233CD7">
      <w:pPr>
        <w:rPr>
          <w:b/>
          <w:bCs/>
        </w:rPr>
      </w:pPr>
    </w:p>
    <w:p w14:paraId="38B8AE15" w14:textId="1FFB40C9" w:rsidR="00233CD7" w:rsidRDefault="00233CD7">
      <w:pPr>
        <w:rPr>
          <w:b/>
          <w:bCs/>
        </w:rPr>
      </w:pPr>
      <w:r>
        <w:rPr>
          <w:b/>
          <w:bCs/>
        </w:rPr>
        <w:t>2</w:t>
      </w:r>
    </w:p>
    <w:p w14:paraId="309B9595" w14:textId="5BC6558F" w:rsidR="00233CD7" w:rsidRDefault="00F3673F">
      <w:pPr>
        <w:rPr>
          <w:b/>
          <w:bCs/>
        </w:rPr>
      </w:pPr>
      <w:r>
        <w:rPr>
          <w:b/>
          <w:bCs/>
        </w:rPr>
        <w:pict w14:anchorId="66532522">
          <v:shape id="_x0000_i1026" type="#_x0000_t75" style="width:414.75pt;height:150.75pt">
            <v:imagedata r:id="rId6" o:title="02"/>
          </v:shape>
        </w:pict>
      </w:r>
    </w:p>
    <w:p w14:paraId="62CD4662" w14:textId="78120BF8" w:rsidR="00233CD7" w:rsidRDefault="00233CD7">
      <w:pPr>
        <w:rPr>
          <w:b/>
          <w:bCs/>
        </w:rPr>
      </w:pPr>
    </w:p>
    <w:p w14:paraId="67621849" w14:textId="394A97A4" w:rsidR="00233CD7" w:rsidRDefault="00233CD7">
      <w:pPr>
        <w:rPr>
          <w:b/>
          <w:bCs/>
        </w:rPr>
      </w:pPr>
      <w:r>
        <w:rPr>
          <w:b/>
          <w:bCs/>
        </w:rPr>
        <w:t>3</w:t>
      </w:r>
    </w:p>
    <w:p w14:paraId="1F68E28F" w14:textId="7DA8305D" w:rsidR="00233CD7" w:rsidRDefault="00F3673F">
      <w:pPr>
        <w:rPr>
          <w:b/>
          <w:bCs/>
        </w:rPr>
      </w:pPr>
      <w:r>
        <w:rPr>
          <w:b/>
          <w:bCs/>
        </w:rPr>
        <w:pict w14:anchorId="6FE632E5">
          <v:shape id="_x0000_i1027" type="#_x0000_t75" style="width:413.25pt;height:120pt">
            <v:imagedata r:id="rId7" o:title="03"/>
          </v:shape>
        </w:pict>
      </w:r>
    </w:p>
    <w:p w14:paraId="38544C0F" w14:textId="77777777" w:rsidR="00233CD7" w:rsidRPr="006E3351" w:rsidRDefault="00233CD7">
      <w:pPr>
        <w:rPr>
          <w:b/>
          <w:bCs/>
        </w:rPr>
      </w:pPr>
    </w:p>
    <w:p w14:paraId="66AACE44" w14:textId="6621FF4C" w:rsidR="006E3351" w:rsidRPr="00233CD7" w:rsidRDefault="00233CD7">
      <w:pPr>
        <w:rPr>
          <w:b/>
        </w:rPr>
      </w:pPr>
      <w:r>
        <w:rPr>
          <w:b/>
        </w:rPr>
        <w:t>4</w:t>
      </w:r>
    </w:p>
    <w:p w14:paraId="26876ADB" w14:textId="0892D65F" w:rsidR="00233CD7" w:rsidRDefault="00F3673F">
      <w:r>
        <w:pict w14:anchorId="6DE6E6AC">
          <v:shape id="_x0000_i1028" type="#_x0000_t75" style="width:532.5pt;height:79.5pt">
            <v:imagedata r:id="rId8" o:title="04"/>
          </v:shape>
        </w:pict>
      </w:r>
    </w:p>
    <w:p w14:paraId="195591C7" w14:textId="02C632C6" w:rsidR="00233CD7" w:rsidRDefault="00233CD7"/>
    <w:p w14:paraId="0896813E" w14:textId="10E8DA8E" w:rsidR="00233CD7" w:rsidRDefault="00233CD7"/>
    <w:p w14:paraId="50153871" w14:textId="46F80CE6" w:rsidR="00233CD7" w:rsidRPr="00233CD7" w:rsidRDefault="00233CD7">
      <w:pPr>
        <w:rPr>
          <w:b/>
        </w:rPr>
      </w:pPr>
      <w:r>
        <w:rPr>
          <w:b/>
        </w:rPr>
        <w:t>5</w:t>
      </w:r>
    </w:p>
    <w:p w14:paraId="612F91DE" w14:textId="3EFA48E3" w:rsidR="00233CD7" w:rsidRDefault="00F3673F">
      <w:r>
        <w:pict w14:anchorId="111A2DA3">
          <v:shape id="_x0000_i1029" type="#_x0000_t75" style="width:294.75pt;height:247.5pt">
            <v:imagedata r:id="rId9" o:title="05"/>
          </v:shape>
        </w:pict>
      </w:r>
    </w:p>
    <w:p w14:paraId="017EB9C0" w14:textId="75A8A6E1" w:rsidR="00233CD7" w:rsidRDefault="00233CD7"/>
    <w:p w14:paraId="6217056A" w14:textId="2837ACAB" w:rsidR="00233CD7" w:rsidRPr="00233CD7" w:rsidRDefault="00233CD7">
      <w:pPr>
        <w:rPr>
          <w:b/>
        </w:rPr>
      </w:pPr>
      <w:r>
        <w:rPr>
          <w:b/>
        </w:rPr>
        <w:t>6</w:t>
      </w:r>
    </w:p>
    <w:p w14:paraId="0F49A01C" w14:textId="2E2D230D" w:rsidR="00233CD7" w:rsidRDefault="00F3673F">
      <w:r>
        <w:pict w14:anchorId="5A9D48BA">
          <v:shape id="_x0000_i1030" type="#_x0000_t75" style="width:286.5pt;height:343.5pt">
            <v:imagedata r:id="rId10" o:title="06"/>
          </v:shape>
        </w:pict>
      </w:r>
    </w:p>
    <w:p w14:paraId="14A67B2C" w14:textId="51D00B78" w:rsidR="00233CD7" w:rsidRDefault="00233CD7"/>
    <w:p w14:paraId="3554D52F" w14:textId="6F56C0D4" w:rsidR="00233CD7" w:rsidRDefault="00233CD7"/>
    <w:p w14:paraId="6E3078A1" w14:textId="54909CD1" w:rsidR="00233CD7" w:rsidRDefault="00233CD7"/>
    <w:p w14:paraId="4ED66DEF" w14:textId="0C9B6BB0" w:rsidR="00233CD7" w:rsidRPr="00233CD7" w:rsidRDefault="00233CD7">
      <w:pPr>
        <w:rPr>
          <w:b/>
        </w:rPr>
      </w:pPr>
      <w:r>
        <w:rPr>
          <w:b/>
        </w:rPr>
        <w:t>7</w:t>
      </w:r>
    </w:p>
    <w:p w14:paraId="3BB6D002" w14:textId="142A171F" w:rsidR="00233CD7" w:rsidRDefault="00F3673F">
      <w:r>
        <w:pict w14:anchorId="5DBFA9A4">
          <v:shape id="_x0000_i1031" type="#_x0000_t75" style="width:468pt;height:156.75pt">
            <v:imagedata r:id="rId11" o:title="07"/>
          </v:shape>
        </w:pict>
      </w:r>
    </w:p>
    <w:p w14:paraId="2DC5B995" w14:textId="156D613F" w:rsidR="00233CD7" w:rsidRDefault="00233CD7"/>
    <w:p w14:paraId="203878BE" w14:textId="317CD61C" w:rsidR="00233CD7" w:rsidRPr="00233CD7" w:rsidRDefault="00233CD7">
      <w:pPr>
        <w:rPr>
          <w:b/>
        </w:rPr>
      </w:pPr>
      <w:r>
        <w:rPr>
          <w:b/>
        </w:rPr>
        <w:t>8</w:t>
      </w:r>
    </w:p>
    <w:p w14:paraId="44D72719" w14:textId="113388D7" w:rsidR="00233CD7" w:rsidRDefault="00F3673F">
      <w:r>
        <w:pict w14:anchorId="317A32F4">
          <v:shape id="_x0000_i1032" type="#_x0000_t75" style="width:468pt;height:302.25pt">
            <v:imagedata r:id="rId12" o:title="08"/>
          </v:shape>
        </w:pict>
      </w:r>
    </w:p>
    <w:p w14:paraId="01154B7E" w14:textId="28FDDAC5" w:rsidR="00233CD7" w:rsidRDefault="00233CD7"/>
    <w:p w14:paraId="2DBE81AC" w14:textId="00817B1E" w:rsidR="00233CD7" w:rsidRDefault="00233CD7"/>
    <w:p w14:paraId="025CDEA5" w14:textId="3FD60645" w:rsidR="00233CD7" w:rsidRDefault="00233CD7"/>
    <w:p w14:paraId="10BB53BE" w14:textId="7D885837" w:rsidR="00233CD7" w:rsidRDefault="00233CD7"/>
    <w:p w14:paraId="72AD3F06" w14:textId="7B57AB8F" w:rsidR="00233CD7" w:rsidRDefault="00233CD7"/>
    <w:p w14:paraId="6D5D79D1" w14:textId="36174448" w:rsidR="00233CD7" w:rsidRDefault="00233CD7"/>
    <w:p w14:paraId="35A353A6" w14:textId="55CCEACF" w:rsidR="00233CD7" w:rsidRDefault="00233CD7"/>
    <w:p w14:paraId="3158E96E" w14:textId="3AFFFFD2" w:rsidR="00233CD7" w:rsidRDefault="00233CD7"/>
    <w:p w14:paraId="0A05F37C" w14:textId="215A8782" w:rsidR="00233CD7" w:rsidRDefault="00233CD7"/>
    <w:p w14:paraId="290D4731" w14:textId="7D70E8C8" w:rsidR="00233CD7" w:rsidRDefault="00233CD7"/>
    <w:p w14:paraId="63992A33" w14:textId="77777777" w:rsidR="00233CD7" w:rsidRDefault="00233CD7"/>
    <w:p w14:paraId="61B4469B" w14:textId="33F89C83" w:rsidR="00233CD7" w:rsidRPr="00233CD7" w:rsidRDefault="00233CD7">
      <w:pPr>
        <w:rPr>
          <w:b/>
        </w:rPr>
      </w:pPr>
      <w:r>
        <w:rPr>
          <w:b/>
        </w:rPr>
        <w:t>9</w:t>
      </w:r>
    </w:p>
    <w:p w14:paraId="5475E1E9" w14:textId="7939E227" w:rsidR="00233CD7" w:rsidRDefault="00F3673F">
      <w:r>
        <w:pict w14:anchorId="1FE5EEEA">
          <v:shape id="_x0000_i1033" type="#_x0000_t75" style="width:468pt;height:275.25pt">
            <v:imagedata r:id="rId13" o:title="09"/>
          </v:shape>
        </w:pict>
      </w:r>
    </w:p>
    <w:p w14:paraId="3CA5E961" w14:textId="43F707C7" w:rsidR="00233CD7" w:rsidRDefault="00233CD7"/>
    <w:p w14:paraId="76F23974" w14:textId="339AC341" w:rsidR="00233CD7" w:rsidRPr="00233CD7" w:rsidRDefault="00233CD7">
      <w:pPr>
        <w:rPr>
          <w:b/>
        </w:rPr>
      </w:pPr>
      <w:r>
        <w:rPr>
          <w:b/>
        </w:rPr>
        <w:t>10</w:t>
      </w:r>
    </w:p>
    <w:p w14:paraId="4CA33C88" w14:textId="42EB32DE" w:rsidR="00233CD7" w:rsidRDefault="00F3673F">
      <w:r>
        <w:pict w14:anchorId="453C12FF">
          <v:shape id="_x0000_i1034" type="#_x0000_t75" style="width:355.5pt;height:140.25pt">
            <v:imagedata r:id="rId14" o:title="10"/>
          </v:shape>
        </w:pict>
      </w:r>
    </w:p>
    <w:p w14:paraId="3BAC48DD" w14:textId="540B572C" w:rsidR="00233CD7" w:rsidRDefault="00233CD7"/>
    <w:p w14:paraId="521C1BBC" w14:textId="1B60D297" w:rsidR="00233CD7" w:rsidRDefault="00233CD7"/>
    <w:p w14:paraId="6C7BB5C8" w14:textId="60F9AC12" w:rsidR="00233CD7" w:rsidRDefault="00233CD7"/>
    <w:p w14:paraId="654B1676" w14:textId="0CA9AA9A" w:rsidR="00233CD7" w:rsidRDefault="00233CD7"/>
    <w:p w14:paraId="6402817A" w14:textId="4F2E139D" w:rsidR="00233CD7" w:rsidRDefault="00233CD7"/>
    <w:p w14:paraId="35B35643" w14:textId="3C011538" w:rsidR="00233CD7" w:rsidRDefault="00233CD7"/>
    <w:p w14:paraId="1097C6C2" w14:textId="29B0C9E8" w:rsidR="00233CD7" w:rsidRDefault="00233CD7"/>
    <w:p w14:paraId="7E3EA36B" w14:textId="44102D6B" w:rsidR="00233CD7" w:rsidRDefault="00233CD7"/>
    <w:p w14:paraId="3BAB2AED" w14:textId="309AA3C2" w:rsidR="00233CD7" w:rsidRDefault="00233CD7"/>
    <w:p w14:paraId="37892544" w14:textId="236768BD" w:rsidR="00233CD7" w:rsidRDefault="00233CD7"/>
    <w:p w14:paraId="7B759A6B" w14:textId="69B1EE8F" w:rsidR="00233CD7" w:rsidRDefault="00233CD7"/>
    <w:p w14:paraId="0E831A03" w14:textId="76BD4F35" w:rsidR="00233CD7" w:rsidRPr="00233CD7" w:rsidRDefault="00233CD7">
      <w:pPr>
        <w:rPr>
          <w:b/>
        </w:rPr>
      </w:pPr>
      <w:r>
        <w:rPr>
          <w:b/>
        </w:rPr>
        <w:lastRenderedPageBreak/>
        <w:t>11</w:t>
      </w:r>
    </w:p>
    <w:p w14:paraId="2899407E" w14:textId="31A2B82C" w:rsidR="00233CD7" w:rsidRDefault="00F3673F">
      <w:r>
        <w:pict w14:anchorId="64E910A2">
          <v:shape id="_x0000_i1035" type="#_x0000_t75" style="width:327pt;height:212.25pt">
            <v:imagedata r:id="rId15" o:title="11"/>
          </v:shape>
        </w:pict>
      </w:r>
    </w:p>
    <w:p w14:paraId="4A803D29" w14:textId="34B72B2E" w:rsidR="00233CD7" w:rsidRDefault="00233CD7"/>
    <w:p w14:paraId="72006304" w14:textId="77777777" w:rsidR="00233CD7" w:rsidRDefault="00233CD7"/>
    <w:p w14:paraId="2232F9B8" w14:textId="383DB056" w:rsidR="00233CD7" w:rsidRPr="00233CD7" w:rsidRDefault="00233CD7">
      <w:pPr>
        <w:rPr>
          <w:b/>
        </w:rPr>
      </w:pPr>
      <w:r w:rsidRPr="00233CD7">
        <w:rPr>
          <w:b/>
        </w:rPr>
        <w:t>12</w:t>
      </w:r>
    </w:p>
    <w:p w14:paraId="3164BBA7" w14:textId="5DE122C4" w:rsidR="00233CD7" w:rsidRDefault="00F3673F">
      <w:r>
        <w:pict w14:anchorId="67A5831A">
          <v:shape id="_x0000_i1036" type="#_x0000_t75" style="width:354pt;height:150pt">
            <v:imagedata r:id="rId16" o:title="12"/>
          </v:shape>
        </w:pict>
      </w:r>
    </w:p>
    <w:p w14:paraId="20FFA52D" w14:textId="0A707F60" w:rsidR="00233CD7" w:rsidRDefault="00233CD7"/>
    <w:p w14:paraId="18D3390E" w14:textId="18105EFA" w:rsidR="00233CD7" w:rsidRPr="00233CD7" w:rsidRDefault="00233CD7">
      <w:pPr>
        <w:rPr>
          <w:b/>
        </w:rPr>
      </w:pPr>
      <w:r>
        <w:rPr>
          <w:b/>
        </w:rPr>
        <w:t>13</w:t>
      </w:r>
    </w:p>
    <w:p w14:paraId="0E98D993" w14:textId="7B2DA20C" w:rsidR="00233CD7" w:rsidRDefault="00F3673F">
      <w:r>
        <w:pict w14:anchorId="36BD9382">
          <v:shape id="_x0000_i1037" type="#_x0000_t75" style="width:239.25pt;height:149.25pt">
            <v:imagedata r:id="rId17" o:title="13"/>
          </v:shape>
        </w:pict>
      </w:r>
    </w:p>
    <w:p w14:paraId="0294B6A3" w14:textId="1E2F3434" w:rsidR="00233CD7" w:rsidRDefault="00233CD7"/>
    <w:p w14:paraId="679A6FA9" w14:textId="77777777" w:rsidR="00233CD7" w:rsidRDefault="00233CD7">
      <w:pPr>
        <w:rPr>
          <w:b/>
        </w:rPr>
      </w:pPr>
    </w:p>
    <w:p w14:paraId="52D00D32" w14:textId="77777777" w:rsidR="00233CD7" w:rsidRDefault="00233CD7">
      <w:pPr>
        <w:rPr>
          <w:b/>
        </w:rPr>
      </w:pPr>
    </w:p>
    <w:p w14:paraId="4B73A281" w14:textId="77777777" w:rsidR="00233CD7" w:rsidRDefault="00233CD7">
      <w:pPr>
        <w:rPr>
          <w:b/>
        </w:rPr>
      </w:pPr>
    </w:p>
    <w:p w14:paraId="38D3FEC2" w14:textId="77777777" w:rsidR="00233CD7" w:rsidRDefault="00233CD7">
      <w:pPr>
        <w:rPr>
          <w:b/>
        </w:rPr>
      </w:pPr>
    </w:p>
    <w:p w14:paraId="13F27015" w14:textId="2E2E1478" w:rsidR="00233CD7" w:rsidRPr="00233CD7" w:rsidRDefault="00233CD7">
      <w:pPr>
        <w:rPr>
          <w:b/>
        </w:rPr>
      </w:pPr>
      <w:r>
        <w:rPr>
          <w:b/>
        </w:rPr>
        <w:t>14</w:t>
      </w:r>
    </w:p>
    <w:p w14:paraId="1D739599" w14:textId="49A04F81" w:rsidR="00233CD7" w:rsidRDefault="00F3673F">
      <w:r>
        <w:pict w14:anchorId="1C6887A7">
          <v:shape id="_x0000_i1038" type="#_x0000_t75" style="width:267.75pt;height:203.25pt">
            <v:imagedata r:id="rId18" o:title="14"/>
          </v:shape>
        </w:pict>
      </w:r>
    </w:p>
    <w:p w14:paraId="2616E66D" w14:textId="57929FEA" w:rsidR="00233CD7" w:rsidRDefault="00233CD7"/>
    <w:p w14:paraId="2F0DB651" w14:textId="77777777" w:rsidR="00233CD7" w:rsidRDefault="00233CD7" w:rsidP="00233CD7"/>
    <w:p w14:paraId="239703DE" w14:textId="5CF4412B" w:rsidR="00233CD7" w:rsidRPr="00233CD7" w:rsidRDefault="00233CD7">
      <w:pPr>
        <w:rPr>
          <w:b/>
        </w:rPr>
      </w:pPr>
      <w:r w:rsidRPr="00233CD7">
        <w:rPr>
          <w:b/>
        </w:rPr>
        <w:t>15</w:t>
      </w:r>
    </w:p>
    <w:p w14:paraId="7931F23C" w14:textId="59CD2C18" w:rsidR="00233CD7" w:rsidRDefault="00F3673F">
      <w:r>
        <w:pict w14:anchorId="1DF0EB83">
          <v:shape id="_x0000_i1039" type="#_x0000_t75" style="width:468pt;height:68.25pt">
            <v:imagedata r:id="rId19" o:title="15"/>
          </v:shape>
        </w:pict>
      </w:r>
    </w:p>
    <w:p w14:paraId="4954B421" w14:textId="518F330C" w:rsidR="00233CD7" w:rsidRDefault="00233CD7"/>
    <w:p w14:paraId="554E2200" w14:textId="707EACB8" w:rsidR="00233CD7" w:rsidRDefault="00233CD7"/>
    <w:p w14:paraId="46B4F81E" w14:textId="279F78AF" w:rsidR="00233CD7" w:rsidRDefault="00233CD7"/>
    <w:p w14:paraId="2BE586A0" w14:textId="1F6A72AE" w:rsidR="00233CD7" w:rsidRDefault="00233CD7"/>
    <w:p w14:paraId="51BE4CC9" w14:textId="77777777" w:rsidR="00233CD7" w:rsidRDefault="00233CD7"/>
    <w:p w14:paraId="3A2B6A04" w14:textId="3D063430" w:rsidR="00233CD7" w:rsidRPr="006E3351" w:rsidRDefault="00334543">
      <w:pPr>
        <w:rPr>
          <w:b/>
          <w:bCs/>
        </w:rPr>
      </w:pPr>
      <w:r>
        <w:rPr>
          <w:b/>
          <w:bCs/>
        </w:rPr>
        <w:t>2</w:t>
      </w:r>
      <w:r w:rsidR="006E3351" w:rsidRPr="006E3351">
        <w:rPr>
          <w:b/>
          <w:bCs/>
        </w:rPr>
        <w:t>. Learning Outcomes</w:t>
      </w:r>
    </w:p>
    <w:p w14:paraId="6AC6645D" w14:textId="580521AB" w:rsidR="006E3351" w:rsidRDefault="006E3351"/>
    <w:p w14:paraId="57E98DE3" w14:textId="3AE40C9E" w:rsidR="006E3351" w:rsidRPr="00233CD7" w:rsidRDefault="00233CD7" w:rsidP="00E60B15">
      <w:pPr>
        <w:rPr>
          <w:bCs/>
        </w:rPr>
      </w:pPr>
      <w:r w:rsidRPr="00233CD7">
        <w:rPr>
          <w:bCs/>
        </w:rPr>
        <w:t xml:space="preserve">Through </w:t>
      </w:r>
      <w:r w:rsidR="00F3673F">
        <w:rPr>
          <w:bCs/>
        </w:rPr>
        <w:t>this assignment, I learn about relational a</w:t>
      </w:r>
      <w:r w:rsidRPr="00233CD7">
        <w:rPr>
          <w:bCs/>
        </w:rPr>
        <w:t>lgebra</w:t>
      </w:r>
      <w:r w:rsidR="00F3673F">
        <w:rPr>
          <w:bCs/>
        </w:rPr>
        <w:t>,</w:t>
      </w:r>
      <w:r w:rsidR="00F3673F" w:rsidRPr="00F3673F">
        <w:t xml:space="preserve"> </w:t>
      </w:r>
      <w:r w:rsidR="00F3673F">
        <w:rPr>
          <w:bCs/>
        </w:rPr>
        <w:t>Cartesian,</w:t>
      </w:r>
      <w:bookmarkStart w:id="0" w:name="_GoBack"/>
      <w:bookmarkEnd w:id="0"/>
      <w:r>
        <w:rPr>
          <w:bCs/>
        </w:rPr>
        <w:t xml:space="preserve"> join operation, set operation, aggregate functions etc</w:t>
      </w:r>
      <w:r w:rsidR="00E60B15">
        <w:rPr>
          <w:bCs/>
        </w:rPr>
        <w:t>.</w:t>
      </w:r>
    </w:p>
    <w:p w14:paraId="18ECD32C" w14:textId="506E0471" w:rsidR="006E3351" w:rsidRPr="00885864" w:rsidRDefault="006E3351">
      <w:pPr>
        <w:rPr>
          <w:b/>
          <w:bCs/>
          <w:color w:val="FF0000"/>
        </w:rPr>
      </w:pPr>
    </w:p>
    <w:p w14:paraId="27AD4B81" w14:textId="77777777" w:rsidR="006E3351" w:rsidRDefault="006E3351"/>
    <w:sectPr w:rsidR="006E3351" w:rsidSect="00334543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tDAyM7QwNDQxNLRQ0lEKTi0uzszPAykwqgUAHoxrdCwAAAA="/>
  </w:docVars>
  <w:rsids>
    <w:rsidRoot w:val="006E3351"/>
    <w:rsid w:val="00233CD7"/>
    <w:rsid w:val="00334543"/>
    <w:rsid w:val="00453AF1"/>
    <w:rsid w:val="006E3351"/>
    <w:rsid w:val="00885864"/>
    <w:rsid w:val="009A1D46"/>
    <w:rsid w:val="00C518A0"/>
    <w:rsid w:val="00DB45B7"/>
    <w:rsid w:val="00E60B15"/>
    <w:rsid w:val="00F36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1CDF"/>
  <w15:chartTrackingRefBased/>
  <w15:docId w15:val="{4AFE5090-FA66-4726-BD40-37AFC487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3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Rezwanul Huq</dc:creator>
  <cp:keywords/>
  <dc:description/>
  <cp:lastModifiedBy>Abir Khan</cp:lastModifiedBy>
  <cp:revision>6</cp:revision>
  <dcterms:created xsi:type="dcterms:W3CDTF">2022-07-14T11:31:00Z</dcterms:created>
  <dcterms:modified xsi:type="dcterms:W3CDTF">2022-07-14T11:36:00Z</dcterms:modified>
</cp:coreProperties>
</file>